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073B5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70390839"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s virtualization enables bending some of these rules.  Engineering teams need to reassess cloud-native patterns as a mechanism to improve their systems’ performance, reliability, and economics.</w:t>
      </w:r>
    </w:p>
    <w:p w14:paraId="016A2ACB" w14:textId="00C70EC9" w:rsidR="00FE4E3C" w:rsidRDefault="00FE4E3C" w:rsidP="00FE4E3C">
      <w:pPr>
        <w:pStyle w:val="Heading1"/>
      </w:pPr>
      <w:r>
        <w:t>Background</w:t>
      </w:r>
    </w:p>
    <w:p w14:paraId="74F8222B" w14:textId="7E9A598E"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65FA8AE4"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s unique characteristics.</w:t>
      </w:r>
    </w:p>
    <w:p w14:paraId="5B315A9D" w14:textId="77777777" w:rsidR="004630E4" w:rsidRDefault="004A4981" w:rsidP="004A4981">
      <w:r>
        <w:t xml:space="preserve">           The dichotomy of traditional and </w:t>
      </w:r>
      <w:r w:rsidR="004630E4">
        <w:t xml:space="preserve">the potential for </w:t>
      </w:r>
      <w:r>
        <w:t xml:space="preserve">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and Storm mitigate t</w:t>
      </w:r>
      <w:r w:rsidR="004630E4">
        <w:t xml:space="preserve">hese concerns through </w:t>
      </w:r>
      <w:proofErr w:type="spellStart"/>
      <w:r w:rsidR="004630E4">
        <w:t>checkpointing</w:t>
      </w:r>
      <w:proofErr w:type="spellEnd"/>
      <w:r w:rsidR="004630E4">
        <w:t xml:space="preserve">.  </w:t>
      </w:r>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greater chances of failing due to </w:t>
      </w:r>
      <w:r w:rsidR="00D441F5">
        <w:t xml:space="preserve">greater </w:t>
      </w:r>
      <w:r>
        <w:t xml:space="preserve">cross-component communication </w:t>
      </w:r>
      <w:r w:rsidR="00D441F5">
        <w:t xml:space="preserve">needs </w:t>
      </w:r>
      <w:r>
        <w:t xml:space="preserve">and </w:t>
      </w:r>
      <w:r w:rsidR="00D441F5">
        <w:t xml:space="preserve">higher </w:t>
      </w:r>
      <w:r>
        <w:t>I/O requirements.</w:t>
      </w:r>
      <w:r w:rsidR="004630E4">
        <w:t xml:space="preserve">  </w:t>
      </w:r>
    </w:p>
    <w:p w14:paraId="0E845B3B" w14:textId="77777777" w:rsidR="004627E2" w:rsidRDefault="004627E2" w:rsidP="004630E4">
      <w:pPr>
        <w:ind w:firstLine="720"/>
      </w:pPr>
    </w:p>
    <w:p w14:paraId="0998CFE0" w14:textId="2FA90525" w:rsidR="004627E2" w:rsidRDefault="004627E2" w:rsidP="004630E4">
      <w:pPr>
        <w:ind w:firstLine="720"/>
      </w:pPr>
      <w:r w:rsidRPr="004627E2">
        <w:lastRenderedPageBreak/>
        <w:t>More ideally, software platforms decompose the processing nodes into a collection of micro-services.  These components can execute across dedicated hardware that does not impact the performance-critical path.  Cloud providers also expose features that replicate and multicast information across distinct nodes.  While these technologies are not unique to the cloud, they are historically cost-prohibitive and only available within enterprise topologies.  In contrast, public cloud providers democratic access to sophisticated technologies.</w:t>
      </w:r>
    </w:p>
    <w:p w14:paraId="5BF392D5" w14:textId="6A49F178" w:rsidR="00FE4E3C" w:rsidRDefault="00FE4E3C" w:rsidP="00FE4E3C">
      <w:pPr>
        <w:pStyle w:val="Heading1"/>
      </w:pPr>
      <w:r>
        <w:t>Goal</w:t>
      </w:r>
    </w:p>
    <w:p w14:paraId="44E35525" w14:textId="66AAC58A" w:rsidR="00095085" w:rsidRDefault="00095085" w:rsidP="0031335A">
      <w:r w:rsidRPr="00095085">
        <w:t xml:space="preserve">           Architecture teams must define modern high-availability mechanisms that exploit the cloud’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49B855D5" w14:textId="77777777" w:rsidR="004627E2" w:rsidRDefault="004627E2">
      <w:pPr>
        <w:rPr>
          <w:b/>
        </w:rPr>
      </w:pPr>
      <w:r>
        <w:br w:type="page"/>
      </w:r>
    </w:p>
    <w:p w14:paraId="58349CD3" w14:textId="7AB34057" w:rsidR="00FE4E3C" w:rsidRDefault="00FE4E3C" w:rsidP="00FE4E3C">
      <w:pPr>
        <w:pStyle w:val="Heading1"/>
      </w:pPr>
      <w:r>
        <w:lastRenderedPageBreak/>
        <w:t>Literature Review</w:t>
      </w:r>
    </w:p>
    <w:p w14:paraId="495526B5" w14:textId="4BF70479" w:rsidR="004627E2" w:rsidRDefault="00DC1866" w:rsidP="004627E2">
      <w:pPr>
        <w:pStyle w:val="Heading2"/>
      </w:pPr>
      <w:r>
        <w:t>Disaster Recovery Techniques in Cloud Computing</w:t>
      </w:r>
    </w:p>
    <w:p w14:paraId="7ED1C49E" w14:textId="69C9AC05" w:rsidR="00E90B38" w:rsidRDefault="00E90B38" w:rsidP="00E90B38">
      <w:r>
        <w:t xml:space="preserve">           Distributed systems are complex environments that must defend against a litany of sources.  </w:t>
      </w:r>
      <w:proofErr w:type="spellStart"/>
      <w:r>
        <w:t>Tamimi</w:t>
      </w:r>
      <w:proofErr w:type="spellEnd"/>
      <w:r>
        <w:t xml:space="preserve"> et al. (2019) provide a taxonomy with top-level origins, including natural disasters, network failures, network intrusions, system failures, ma</w:t>
      </w:r>
      <w:r>
        <w:t xml:space="preserve">licious code, and human errors.  </w:t>
      </w:r>
      <w:r>
        <w:t xml:space="preserve">Unsurprisingly, human error accounts for nearly 60% of all issues.  </w:t>
      </w:r>
    </w:p>
    <w:p w14:paraId="73877AB9" w14:textId="2B98046F" w:rsidR="00DC1866" w:rsidRDefault="00E90B38" w:rsidP="00E90B38">
      <w:pPr>
        <w:ind w:firstLine="720"/>
      </w:pPr>
      <w:r>
        <w:t>When a service outage occurs, the business needs to restore operations through a remediation strategy.  “Broadly speaking, all those [recovery] techniques focus on three different aspects, such as cost control, data duplication and security issues</w:t>
      </w:r>
      <w:r>
        <w:t xml:space="preserve"> </w:t>
      </w:r>
      <w:sdt>
        <w:sdtPr>
          <w:id w:val="-1456638214"/>
          <w:citation/>
        </w:sdtPr>
        <w:sdtContent>
          <w:r>
            <w:fldChar w:fldCharType="begin"/>
          </w:r>
          <w:r>
            <w:instrText xml:space="preserve">CITATION Tam19 \p 847 \l 1033 </w:instrText>
          </w:r>
          <w:r>
            <w:fldChar w:fldCharType="separate"/>
          </w:r>
          <w:r>
            <w:rPr>
              <w:noProof/>
            </w:rPr>
            <w:t xml:space="preserve"> (Tamimi, Dawood, &amp; Sadaqa, 2019, p. 847)</w:t>
          </w:r>
          <w:r>
            <w:fldChar w:fldCharType="end"/>
          </w:r>
        </w:sdtContent>
      </w:sdt>
      <w:r>
        <w:t xml:space="preserve">.”  Each workload within an organization comes with unique characteristics that dictate the Recovery Time/Point Objective (RTO/RPO) requires.  Consider a </w:t>
      </w:r>
      <w:proofErr w:type="spellStart"/>
      <w:r>
        <w:t>FinTech</w:t>
      </w:r>
      <w:proofErr w:type="spellEnd"/>
      <w:r>
        <w:t xml:space="preserve"> company that hosts both an internal payroll portal and a real-time trading application.  If the trading system is offline, then the business risks significant losses relative to the human resource app.  Mitigating that financial loss justifies higher costs and complexity.</w:t>
      </w:r>
    </w:p>
    <w:p w14:paraId="65A13DA1" w14:textId="7038C875" w:rsidR="00983AD2" w:rsidRDefault="00983AD2" w:rsidP="00983AD2">
      <w:pPr>
        <w:pStyle w:val="Heading2"/>
      </w:pPr>
      <w:r>
        <w:t xml:space="preserve">Deployment </w:t>
      </w:r>
      <w:r w:rsidR="00475A64">
        <w:t>Challenges</w:t>
      </w:r>
    </w:p>
    <w:p w14:paraId="00537F0C" w14:textId="0CAC741D" w:rsidR="003F7D98" w:rsidRDefault="00E25049" w:rsidP="003F7D98">
      <w:r>
        <w:tab/>
        <w:t xml:space="preserve">Modern businesses use Continuous Integration and Deployment (CI/CD) pipelines to release production updates multiple times per day.  This requirement </w:t>
      </w:r>
      <w:proofErr w:type="spellStart"/>
      <w:r>
        <w:t>introdunces</w:t>
      </w:r>
      <w:proofErr w:type="spellEnd"/>
      <w:r>
        <w:t xml:space="preserve"> complexity for high-availability systems that seek to maintain zero downtime.  </w:t>
      </w:r>
      <w:proofErr w:type="spellStart"/>
      <w:r>
        <w:t>Rudrabhatla</w:t>
      </w:r>
      <w:proofErr w:type="spellEnd"/>
      <w:r>
        <w:t xml:space="preserve"> (2020) presents constructive research into rolling, blue-green, and canary methodologies</w:t>
      </w:r>
      <w:r w:rsidR="003F7D98">
        <w:t xml:space="preserve">, stating the core difference is the cost, duplication, and security.  These observations directly overlap with </w:t>
      </w:r>
      <w:proofErr w:type="spellStart"/>
      <w:r w:rsidR="003F7D98">
        <w:t>Tamimi</w:t>
      </w:r>
      <w:proofErr w:type="spellEnd"/>
      <w:r w:rsidR="003F7D98">
        <w:t xml:space="preserve"> et al. (2020).</w:t>
      </w:r>
      <w:r w:rsidR="00BA653C">
        <w:t xml:space="preserve">  </w:t>
      </w:r>
      <w:r w:rsidR="001D6CC5">
        <w:t>Blue-Green deployments refer to duplicating the environment and using load-balancer or DNS (Domain Name Service) magic to toggle between them.  This strategy has the most safety, but also the highest cost.</w:t>
      </w:r>
    </w:p>
    <w:p w14:paraId="4B671A14" w14:textId="2DE7E7B7" w:rsidR="00ED73F6" w:rsidRDefault="004627E2" w:rsidP="004627E2">
      <w:pPr>
        <w:pStyle w:val="Heading2"/>
      </w:pPr>
      <w:r>
        <w:lastRenderedPageBreak/>
        <w:t>Evolution of Clustering Strategies</w:t>
      </w:r>
    </w:p>
    <w:p w14:paraId="3155447D" w14:textId="244F916F" w:rsidR="00E90B38" w:rsidRDefault="00E90B38" w:rsidP="00A770EE">
      <w:r>
        <w:tab/>
        <w:t xml:space="preserve">Cheng et al. (2005) describe a case-study with </w:t>
      </w:r>
      <w:r w:rsidRPr="00E90B38">
        <w:t>International Techn</w:t>
      </w:r>
      <w:r>
        <w:t xml:space="preserve">ology Roadmap for Semiconductor’s </w:t>
      </w:r>
      <w:r w:rsidRPr="00E90B38">
        <w:t>Factory Information and Control Systems</w:t>
      </w:r>
      <w:r>
        <w:t xml:space="preserve"> (FICS).  This mission critical system cannot exceed </w:t>
      </w:r>
      <w:r w:rsidR="00E42BE9">
        <w:t>240</w:t>
      </w:r>
      <w:r>
        <w:t xml:space="preserve"> minutes downtime annually (</w:t>
      </w:r>
      <w:r w:rsidRPr="00E90B38">
        <w:t>99.9</w:t>
      </w:r>
      <w:r w:rsidR="00E42BE9">
        <w:t>5</w:t>
      </w:r>
      <w:r w:rsidRPr="00E90B38">
        <w:t>%</w:t>
      </w:r>
      <w:r>
        <w:t xml:space="preserve"> uptime).  Similar to other companies, FICS relies on clustering services.  Under the covers these solutions employ a </w:t>
      </w:r>
      <w:proofErr w:type="spellStart"/>
      <w:r>
        <w:t>heartbeating</w:t>
      </w:r>
      <w:proofErr w:type="spellEnd"/>
      <w:r>
        <w:t xml:space="preserve"> mechanism to discover compute node failures.</w:t>
      </w:r>
      <w:r w:rsidR="00A770EE">
        <w:t xml:space="preserve">  Additional custom client middleware also transparently retries failures.  Despite these architectural protections, the operations team still found it challenging to meet this aggressive Service Level Objective (SLO).</w:t>
      </w:r>
    </w:p>
    <w:p w14:paraId="5B2637D8" w14:textId="5D718B8F" w:rsidR="008C583C" w:rsidRDefault="00A770EE" w:rsidP="00A770EE">
      <w:r>
        <w:tab/>
        <w:t xml:space="preserve">The engineers began collecting metrics, leading to the discovery that node failure is proportional to </w:t>
      </w:r>
      <w:r w:rsidR="00E42BE9">
        <w:t xml:space="preserve">service instance age (total runtime).  This makes logical sense, as long running processes have more opportunity to become corrupt or leak resources.  They began collecting data to predict Mean Time </w:t>
      </w:r>
      <w:proofErr w:type="gramStart"/>
      <w:r w:rsidR="00E42BE9">
        <w:t>To</w:t>
      </w:r>
      <w:proofErr w:type="gramEnd"/>
      <w:r w:rsidR="00E42BE9">
        <w:t xml:space="preserve"> Failure (MTTR) per service.  </w:t>
      </w:r>
      <w:r w:rsidR="008C583C">
        <w:t>Today</w:t>
      </w:r>
      <w:r w:rsidR="00E42BE9">
        <w:t xml:space="preserve">, FCIS </w:t>
      </w:r>
      <w:r w:rsidR="008C583C">
        <w:t xml:space="preserve">experiences </w:t>
      </w:r>
      <w:r w:rsidR="00E42BE9">
        <w:t>than 120 minutes annual downtime (99.98%</w:t>
      </w:r>
      <w:r w:rsidR="008C583C">
        <w:t xml:space="preserve"> availability</w:t>
      </w:r>
      <w:r w:rsidR="00E42BE9">
        <w:t>).</w:t>
      </w:r>
    </w:p>
    <w:p w14:paraId="755B946A" w14:textId="5CFA995C" w:rsidR="008C583C" w:rsidRDefault="008C583C" w:rsidP="00A708A2">
      <w:pPr>
        <w:ind w:firstLine="720"/>
      </w:pPr>
      <w:r>
        <w:t xml:space="preserve">Wen et al. (2020) present constructive research into placement strategies on Kubernetes.  Kubernetes is a container orchestration system that supports policies for physically distributing workloads.  For instance, they span Elastic Search across four physical nodes, then demonstrate that rebooting hosts does not impact system availability.  Finally, the authors present a series of equations that maximize </w:t>
      </w:r>
      <w:proofErr w:type="spellStart"/>
      <w:r>
        <w:t>resilency</w:t>
      </w:r>
      <w:proofErr w:type="spellEnd"/>
      <w:r>
        <w:t xml:space="preserve"> and minimize hardware requirements.</w:t>
      </w:r>
      <w:r w:rsidR="00A708A2">
        <w:t xml:space="preserve"> </w:t>
      </w:r>
    </w:p>
    <w:p w14:paraId="14DA57BC" w14:textId="1D509756" w:rsidR="005B644D" w:rsidRDefault="00C560C0" w:rsidP="00A708A2">
      <w:pPr>
        <w:ind w:firstLine="720"/>
      </w:pPr>
      <w:r>
        <w:t>Dedicated f</w:t>
      </w:r>
      <w:r w:rsidR="005B644D">
        <w:t>ail-over cluster</w:t>
      </w:r>
      <w:r>
        <w:t>s</w:t>
      </w:r>
      <w:r w:rsidR="005B644D">
        <w:t xml:space="preserve"> </w:t>
      </w:r>
      <w:r>
        <w:t xml:space="preserve">increase availability and operational costs by pre-provisioning idle </w:t>
      </w:r>
      <w:proofErr w:type="spellStart"/>
      <w:r>
        <w:t>resourc</w:t>
      </w:r>
      <w:proofErr w:type="spellEnd"/>
      <w:r w:rsidR="005B644D">
        <w:t>.  Yan &amp; Wang (2020) propose upgrading traditional active &amp; passive models (1+1) for H+K configurations.  Essentially, administrators deploy H-service instances plus K-extra nodes. Then the environment can maintain full availability until K-concurrent failures.</w:t>
      </w:r>
    </w:p>
    <w:p w14:paraId="3DC05DFE" w14:textId="1C7FEE17" w:rsidR="004627E2" w:rsidRDefault="004627E2" w:rsidP="004627E2">
      <w:pPr>
        <w:pStyle w:val="Heading2"/>
      </w:pPr>
      <w:r>
        <w:lastRenderedPageBreak/>
        <w:t xml:space="preserve">Influence of </w:t>
      </w:r>
      <w:proofErr w:type="spellStart"/>
      <w:r>
        <w:t>Checkpointing</w:t>
      </w:r>
      <w:proofErr w:type="spellEnd"/>
    </w:p>
    <w:p w14:paraId="5F7CADA7" w14:textId="28661158" w:rsidR="00C97577" w:rsidRDefault="00C560C0" w:rsidP="00C560C0">
      <w:r>
        <w:tab/>
        <w:t>Zhao (2014) documents multiple strategies for building dependable distributed systems.  T</w:t>
      </w:r>
      <w:r w:rsidR="00C97577">
        <w:t xml:space="preserve">heir patterns generally cluster into partitioning, </w:t>
      </w:r>
      <w:proofErr w:type="spellStart"/>
      <w:r w:rsidR="00C97577">
        <w:t>checkpointing</w:t>
      </w:r>
      <w:proofErr w:type="spellEnd"/>
      <w:r w:rsidR="00C97577">
        <w:t xml:space="preserve">, and </w:t>
      </w:r>
      <w:proofErr w:type="spellStart"/>
      <w:r w:rsidR="00C97577">
        <w:t>concensus</w:t>
      </w:r>
      <w:proofErr w:type="spellEnd"/>
      <w:r w:rsidR="00C97577">
        <w:t xml:space="preserve"> constructs. </w:t>
      </w:r>
    </w:p>
    <w:tbl>
      <w:tblPr>
        <w:tblStyle w:val="TableGrid"/>
        <w:tblW w:w="0" w:type="auto"/>
        <w:tblLook w:val="04A0" w:firstRow="1" w:lastRow="0" w:firstColumn="1" w:lastColumn="0" w:noHBand="0" w:noVBand="1"/>
      </w:tblPr>
      <w:tblGrid>
        <w:gridCol w:w="2515"/>
        <w:gridCol w:w="6835"/>
      </w:tblGrid>
      <w:tr w:rsidR="00C97577" w14:paraId="138F6E0D" w14:textId="77777777" w:rsidTr="00C97577">
        <w:tc>
          <w:tcPr>
            <w:tcW w:w="2515" w:type="dxa"/>
          </w:tcPr>
          <w:p w14:paraId="26FD02D8" w14:textId="5A3A87B2" w:rsidR="00C97577" w:rsidRDefault="00C97577" w:rsidP="00C560C0">
            <w:r>
              <w:t>Construct Method</w:t>
            </w:r>
          </w:p>
        </w:tc>
        <w:tc>
          <w:tcPr>
            <w:tcW w:w="6835" w:type="dxa"/>
          </w:tcPr>
          <w:p w14:paraId="5362E246" w14:textId="79732BDD" w:rsidR="00C97577" w:rsidRDefault="00C97577" w:rsidP="00C560C0">
            <w:r>
              <w:t>Unique Characteristics</w:t>
            </w:r>
          </w:p>
        </w:tc>
      </w:tr>
      <w:tr w:rsidR="00C97577" w14:paraId="226ADCD9" w14:textId="77777777" w:rsidTr="00C97577">
        <w:tc>
          <w:tcPr>
            <w:tcW w:w="2515" w:type="dxa"/>
          </w:tcPr>
          <w:p w14:paraId="4C3ADC0F" w14:textId="343A53B8" w:rsidR="00C97577" w:rsidRDefault="00C97577" w:rsidP="00C560C0">
            <w:r>
              <w:t>Partitioning</w:t>
            </w:r>
          </w:p>
        </w:tc>
        <w:tc>
          <w:tcPr>
            <w:tcW w:w="6835" w:type="dxa"/>
          </w:tcPr>
          <w:p w14:paraId="7DF496BC" w14:textId="4177042F" w:rsidR="00C97577" w:rsidRDefault="00C97577" w:rsidP="00C97577">
            <w:pPr>
              <w:pStyle w:val="ListParagraph"/>
              <w:numPr>
                <w:ilvl w:val="0"/>
                <w:numId w:val="2"/>
              </w:numPr>
            </w:pPr>
            <w:r>
              <w:t xml:space="preserve">Failure domain </w:t>
            </w:r>
            <w:r w:rsidR="00757230">
              <w:t xml:space="preserve">that </w:t>
            </w:r>
            <w:r>
              <w:t>constrain</w:t>
            </w:r>
            <w:r w:rsidR="00757230">
              <w:t>ing</w:t>
            </w:r>
            <w:r>
              <w:t xml:space="preserve"> </w:t>
            </w:r>
            <w:r w:rsidR="00757230">
              <w:t>impact of error</w:t>
            </w:r>
            <w:r>
              <w:t xml:space="preserve"> </w:t>
            </w:r>
          </w:p>
          <w:p w14:paraId="091915ED" w14:textId="0B5E0F52" w:rsidR="00C97577" w:rsidRDefault="00C97577" w:rsidP="00C97577">
            <w:pPr>
              <w:pStyle w:val="ListParagraph"/>
              <w:numPr>
                <w:ilvl w:val="0"/>
                <w:numId w:val="2"/>
              </w:numPr>
            </w:pPr>
            <w:r>
              <w:t>Serve as logical horizontal scaling unit</w:t>
            </w:r>
          </w:p>
        </w:tc>
      </w:tr>
      <w:tr w:rsidR="00757230" w14:paraId="5A635770" w14:textId="77777777" w:rsidTr="00C97577">
        <w:tc>
          <w:tcPr>
            <w:tcW w:w="2515" w:type="dxa"/>
          </w:tcPr>
          <w:p w14:paraId="1983D721" w14:textId="16406625" w:rsidR="00757230" w:rsidRDefault="00757230" w:rsidP="00C560C0">
            <w:proofErr w:type="spellStart"/>
            <w:r>
              <w:t>Checkpointing</w:t>
            </w:r>
            <w:proofErr w:type="spellEnd"/>
          </w:p>
        </w:tc>
        <w:tc>
          <w:tcPr>
            <w:tcW w:w="6835" w:type="dxa"/>
          </w:tcPr>
          <w:p w14:paraId="4AD6B5A4" w14:textId="77777777" w:rsidR="00757230" w:rsidRDefault="00757230" w:rsidP="00757230">
            <w:pPr>
              <w:pStyle w:val="ListParagraph"/>
              <w:numPr>
                <w:ilvl w:val="0"/>
                <w:numId w:val="3"/>
              </w:numPr>
            </w:pPr>
            <w:r>
              <w:t>Follows a fetch-do-persist-acknowledge loop</w:t>
            </w:r>
          </w:p>
          <w:p w14:paraId="71E0DBF6" w14:textId="4370E78F" w:rsidR="00757230" w:rsidRDefault="00757230" w:rsidP="00757230">
            <w:pPr>
              <w:pStyle w:val="ListParagraph"/>
              <w:numPr>
                <w:ilvl w:val="0"/>
                <w:numId w:val="3"/>
              </w:numPr>
            </w:pPr>
            <w:r>
              <w:t>State is Write Many Read Maybe</w:t>
            </w:r>
            <w:bookmarkStart w:id="0" w:name="_GoBack"/>
            <w:bookmarkEnd w:id="0"/>
          </w:p>
        </w:tc>
      </w:tr>
    </w:tbl>
    <w:p w14:paraId="7B11B03D" w14:textId="73D62F83" w:rsidR="00C97577" w:rsidRDefault="00C97577" w:rsidP="00C560C0">
      <w:r>
        <w:t xml:space="preserve"> </w:t>
      </w:r>
    </w:p>
    <w:p w14:paraId="0A966034" w14:textId="66D20B2F" w:rsidR="00C560C0" w:rsidRPr="00C560C0" w:rsidRDefault="00C97577" w:rsidP="00C560C0">
      <w:r>
        <w:t xml:space="preserve">Partitioning methods both constrain the blast radius of failures and expose a logical unit for horizontal scaling.  </w:t>
      </w:r>
      <w:proofErr w:type="spellStart"/>
      <w:r>
        <w:t>Checkpointing</w:t>
      </w:r>
      <w:proofErr w:type="spellEnd"/>
      <w:r>
        <w:t xml:space="preserve"> structures Fetch-Do-Acknowledge-Persist loop  </w:t>
      </w:r>
    </w:p>
    <w:p w14:paraId="2D60BB21" w14:textId="0CFD00FB" w:rsidR="009E49A0" w:rsidRDefault="009E49A0" w:rsidP="00FE4E3C">
      <w:pPr>
        <w:pStyle w:val="ListParagraph"/>
        <w:numPr>
          <w:ilvl w:val="0"/>
          <w:numId w:val="1"/>
        </w:numPr>
      </w:pPr>
      <w:r>
        <w:t>Building Dependable Distributed Systems</w:t>
      </w:r>
      <w:r w:rsidR="0043267F" w:rsidRPr="0043267F">
        <w:t xml:space="preserve"> </w:t>
      </w:r>
      <w:sdt>
        <w:sdtPr>
          <w:id w:val="-1045056126"/>
          <w:citation/>
        </w:sdtPr>
        <w:sdtContent>
          <w:r w:rsidR="0043267F">
            <w:fldChar w:fldCharType="begin"/>
          </w:r>
          <w:r w:rsidR="0043267F">
            <w:instrText xml:space="preserve"> CITATION Zha14 \l 1033 </w:instrText>
          </w:r>
          <w:r w:rsidR="0043267F">
            <w:fldChar w:fldCharType="separate"/>
          </w:r>
          <w:r w:rsidR="0043267F">
            <w:rPr>
              <w:noProof/>
            </w:rPr>
            <w:t xml:space="preserve"> (Zhao, 2014)</w:t>
          </w:r>
          <w:r w:rsidR="0043267F">
            <w:fldChar w:fldCharType="end"/>
          </w:r>
        </w:sdtContent>
      </w:sdt>
    </w:p>
    <w:p w14:paraId="44F28F26" w14:textId="2B27AE84" w:rsidR="0043267F" w:rsidRDefault="009E49A0" w:rsidP="004627E2">
      <w:pPr>
        <w:pStyle w:val="ListParagraph"/>
        <w:numPr>
          <w:ilvl w:val="1"/>
          <w:numId w:val="1"/>
        </w:numPr>
      </w:pPr>
      <w:r>
        <w:t xml:space="preserve">See 8120-7 about </w:t>
      </w:r>
      <w:proofErr w:type="spellStart"/>
      <w:r>
        <w:t>checkpointing</w:t>
      </w:r>
      <w:proofErr w:type="spellEnd"/>
      <w:r>
        <w:t xml:space="preserve"> and related strategies</w:t>
      </w:r>
    </w:p>
    <w:p w14:paraId="3A3346C0" w14:textId="35285D64" w:rsidR="004627E2" w:rsidRDefault="004627E2" w:rsidP="00FE4E3C">
      <w:pPr>
        <w:pStyle w:val="ListParagraph"/>
        <w:numPr>
          <w:ilvl w:val="0"/>
          <w:numId w:val="1"/>
        </w:numPr>
      </w:pPr>
      <w:r>
        <w:t>Reactive Batching Strategy</w:t>
      </w:r>
    </w:p>
    <w:p w14:paraId="6893925A" w14:textId="4D3C491E" w:rsidR="004627E2" w:rsidRDefault="004627E2" w:rsidP="004627E2">
      <w:pPr>
        <w:pStyle w:val="ListParagraph"/>
        <w:numPr>
          <w:ilvl w:val="1"/>
          <w:numId w:val="1"/>
        </w:numPr>
      </w:pPr>
      <w:r>
        <w:t>Influence of intelligently removing batches</w:t>
      </w:r>
    </w:p>
    <w:p w14:paraId="63CDA840" w14:textId="089E4114" w:rsidR="00FE4E3C" w:rsidRDefault="00FE4E3C" w:rsidP="00FE4E3C">
      <w:pPr>
        <w:pStyle w:val="ListParagraph"/>
        <w:numPr>
          <w:ilvl w:val="0"/>
          <w:numId w:val="1"/>
        </w:numPr>
      </w:pPr>
      <w:r>
        <w:t>Performance of distributed systems</w:t>
      </w:r>
    </w:p>
    <w:p w14:paraId="2F1C7B3C" w14:textId="1884AA2D" w:rsidR="004627E2" w:rsidRDefault="00FE4E3C" w:rsidP="004627E2">
      <w:pPr>
        <w:pStyle w:val="ListParagraph"/>
        <w:numPr>
          <w:ilvl w:val="1"/>
          <w:numId w:val="1"/>
        </w:numPr>
      </w:pPr>
      <w:r>
        <w:t xml:space="preserve">AF-Stream avoiding </w:t>
      </w:r>
      <w:proofErr w:type="spellStart"/>
      <w:r>
        <w:t>checkpointing</w:t>
      </w:r>
      <w:proofErr w:type="spellEnd"/>
    </w:p>
    <w:p w14:paraId="60A4FECA" w14:textId="38597BC2" w:rsidR="004627E2" w:rsidRDefault="004627E2" w:rsidP="004627E2">
      <w:pPr>
        <w:pStyle w:val="Heading2"/>
      </w:pPr>
      <w:r>
        <w:t>State-of-the-Art Solutions</w:t>
      </w:r>
    </w:p>
    <w:p w14:paraId="01EF1BFF" w14:textId="6D782234" w:rsidR="00162103" w:rsidRDefault="00162103" w:rsidP="00162103">
      <w:pPr>
        <w:pStyle w:val="ListParagraph"/>
        <w:numPr>
          <w:ilvl w:val="0"/>
          <w:numId w:val="1"/>
        </w:numPr>
      </w:pPr>
      <w:r>
        <w:t>Aurora: Avoiding Distributed Consensus</w:t>
      </w:r>
    </w:p>
    <w:p w14:paraId="2A019C6F" w14:textId="1781087B" w:rsidR="00FE4E3C" w:rsidRDefault="00FE4E3C" w:rsidP="00FE4E3C"/>
    <w:p w14:paraId="4C2F1DA4" w14:textId="46FDDB47" w:rsidR="00FE4E3C" w:rsidRPr="00FE4E3C" w:rsidRDefault="00FE4E3C" w:rsidP="00FE4E3C">
      <w:pPr>
        <w:pStyle w:val="Heading1"/>
      </w:pPr>
      <w:r>
        <w:t>Approach</w:t>
      </w:r>
    </w:p>
    <w:p w14:paraId="14EB07B4" w14:textId="77777777" w:rsidR="00FE4E3C" w:rsidRPr="00FE4E3C" w:rsidRDefault="00FE4E3C" w:rsidP="00FE4E3C"/>
    <w:sectPr w:rsidR="00FE4E3C" w:rsidRPr="00FE4E3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DC4643" w14:textId="77777777" w:rsidR="00073B5E" w:rsidRDefault="00073B5E" w:rsidP="0082223F">
      <w:pPr>
        <w:spacing w:line="240" w:lineRule="auto"/>
      </w:pPr>
      <w:r>
        <w:separator/>
      </w:r>
    </w:p>
  </w:endnote>
  <w:endnote w:type="continuationSeparator" w:id="0">
    <w:p w14:paraId="7E962624" w14:textId="77777777" w:rsidR="00073B5E" w:rsidRDefault="00073B5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54C118" w14:textId="77777777" w:rsidR="00073B5E" w:rsidRDefault="00073B5E" w:rsidP="0082223F">
      <w:pPr>
        <w:spacing w:line="240" w:lineRule="auto"/>
      </w:pPr>
      <w:r>
        <w:separator/>
      </w:r>
    </w:p>
  </w:footnote>
  <w:footnote w:type="continuationSeparator" w:id="0">
    <w:p w14:paraId="64552F84" w14:textId="77777777" w:rsidR="00073B5E" w:rsidRDefault="00073B5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1DCF163A"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57230">
          <w:rPr>
            <w:noProof/>
          </w:rPr>
          <w:t>7</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8A7462"/>
    <w:multiLevelType w:val="hybridMultilevel"/>
    <w:tmpl w:val="131C5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4C0AA6"/>
    <w:multiLevelType w:val="hybridMultilevel"/>
    <w:tmpl w:val="41224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73B5E"/>
    <w:rsid w:val="000854A4"/>
    <w:rsid w:val="00095085"/>
    <w:rsid w:val="000F2CA7"/>
    <w:rsid w:val="00102A1C"/>
    <w:rsid w:val="001033E8"/>
    <w:rsid w:val="00112CAF"/>
    <w:rsid w:val="00134FBD"/>
    <w:rsid w:val="00162103"/>
    <w:rsid w:val="00183597"/>
    <w:rsid w:val="001A04E2"/>
    <w:rsid w:val="001B27C4"/>
    <w:rsid w:val="001C7264"/>
    <w:rsid w:val="001D6CC5"/>
    <w:rsid w:val="001E4F11"/>
    <w:rsid w:val="00203863"/>
    <w:rsid w:val="002516A9"/>
    <w:rsid w:val="002806B7"/>
    <w:rsid w:val="00296577"/>
    <w:rsid w:val="002D0CEB"/>
    <w:rsid w:val="0031335A"/>
    <w:rsid w:val="003C0E23"/>
    <w:rsid w:val="003C4C45"/>
    <w:rsid w:val="003F4714"/>
    <w:rsid w:val="003F7D98"/>
    <w:rsid w:val="00401D65"/>
    <w:rsid w:val="004223E8"/>
    <w:rsid w:val="00424108"/>
    <w:rsid w:val="0043267F"/>
    <w:rsid w:val="004340E0"/>
    <w:rsid w:val="00445B27"/>
    <w:rsid w:val="004627E2"/>
    <w:rsid w:val="004630E4"/>
    <w:rsid w:val="00475A64"/>
    <w:rsid w:val="0048306C"/>
    <w:rsid w:val="00497148"/>
    <w:rsid w:val="004A4981"/>
    <w:rsid w:val="004A784B"/>
    <w:rsid w:val="004B7B23"/>
    <w:rsid w:val="00533968"/>
    <w:rsid w:val="005B644D"/>
    <w:rsid w:val="005B7079"/>
    <w:rsid w:val="005C39BA"/>
    <w:rsid w:val="005E3DAD"/>
    <w:rsid w:val="00603A04"/>
    <w:rsid w:val="00604812"/>
    <w:rsid w:val="00664B21"/>
    <w:rsid w:val="006D793E"/>
    <w:rsid w:val="00700932"/>
    <w:rsid w:val="00713EFA"/>
    <w:rsid w:val="0073677D"/>
    <w:rsid w:val="00750EE0"/>
    <w:rsid w:val="00757230"/>
    <w:rsid w:val="00797A1D"/>
    <w:rsid w:val="007D2E74"/>
    <w:rsid w:val="0082223F"/>
    <w:rsid w:val="008561CB"/>
    <w:rsid w:val="00877007"/>
    <w:rsid w:val="0088173A"/>
    <w:rsid w:val="00897466"/>
    <w:rsid w:val="008A1246"/>
    <w:rsid w:val="008B5129"/>
    <w:rsid w:val="008B532F"/>
    <w:rsid w:val="008C583C"/>
    <w:rsid w:val="008D0612"/>
    <w:rsid w:val="00945D1C"/>
    <w:rsid w:val="0096514A"/>
    <w:rsid w:val="00966A5E"/>
    <w:rsid w:val="00983AD2"/>
    <w:rsid w:val="009A757D"/>
    <w:rsid w:val="009B2C9B"/>
    <w:rsid w:val="009D7240"/>
    <w:rsid w:val="009E49A0"/>
    <w:rsid w:val="00A11B2B"/>
    <w:rsid w:val="00A46847"/>
    <w:rsid w:val="00A708A2"/>
    <w:rsid w:val="00A770EE"/>
    <w:rsid w:val="00A96467"/>
    <w:rsid w:val="00AB7A71"/>
    <w:rsid w:val="00B13ADF"/>
    <w:rsid w:val="00B41AC8"/>
    <w:rsid w:val="00B62E4A"/>
    <w:rsid w:val="00B83595"/>
    <w:rsid w:val="00BA653C"/>
    <w:rsid w:val="00BB5E14"/>
    <w:rsid w:val="00BE7CFE"/>
    <w:rsid w:val="00C325EA"/>
    <w:rsid w:val="00C54DC8"/>
    <w:rsid w:val="00C560C0"/>
    <w:rsid w:val="00C73692"/>
    <w:rsid w:val="00C77FBA"/>
    <w:rsid w:val="00C93BB7"/>
    <w:rsid w:val="00C96418"/>
    <w:rsid w:val="00C97577"/>
    <w:rsid w:val="00CB25E9"/>
    <w:rsid w:val="00CC6E26"/>
    <w:rsid w:val="00CD7E11"/>
    <w:rsid w:val="00D0165E"/>
    <w:rsid w:val="00D441F5"/>
    <w:rsid w:val="00D62B75"/>
    <w:rsid w:val="00D63D04"/>
    <w:rsid w:val="00D75C7B"/>
    <w:rsid w:val="00D85C7B"/>
    <w:rsid w:val="00D85EB6"/>
    <w:rsid w:val="00D91D45"/>
    <w:rsid w:val="00DC1866"/>
    <w:rsid w:val="00DE2224"/>
    <w:rsid w:val="00DE7243"/>
    <w:rsid w:val="00E234E9"/>
    <w:rsid w:val="00E25049"/>
    <w:rsid w:val="00E365C7"/>
    <w:rsid w:val="00E42BE9"/>
    <w:rsid w:val="00E7046C"/>
    <w:rsid w:val="00E7756D"/>
    <w:rsid w:val="00E90B38"/>
    <w:rsid w:val="00EC331B"/>
    <w:rsid w:val="00ED3713"/>
    <w:rsid w:val="00ED73F6"/>
    <w:rsid w:val="00F02064"/>
    <w:rsid w:val="00F80A12"/>
    <w:rsid w:val="00F91C50"/>
    <w:rsid w:val="00FD060B"/>
    <w:rsid w:val="00FE3554"/>
    <w:rsid w:val="00FE4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 w:type="table" w:styleId="TableGrid">
    <w:name w:val="Table Grid"/>
    <w:basedOn w:val="TableNormal"/>
    <w:uiPriority w:val="39"/>
    <w:rsid w:val="003F7D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1341810214">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0115517">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 w:id="17784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7</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8</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9</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0</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6</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5</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4</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1</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12</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s>
</file>

<file path=customXml/itemProps1.xml><?xml version="1.0" encoding="utf-8"?>
<ds:datastoreItem xmlns:ds="http://schemas.openxmlformats.org/officeDocument/2006/customXml" ds:itemID="{70F04342-68EB-4C4C-B301-32699B070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6</TotalTime>
  <Pages>7</Pages>
  <Words>1584</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78</cp:revision>
  <dcterms:created xsi:type="dcterms:W3CDTF">2019-05-19T17:38:00Z</dcterms:created>
  <dcterms:modified xsi:type="dcterms:W3CDTF">2021-04-11T14:27:00Z</dcterms:modified>
</cp:coreProperties>
</file>